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Zentralwunder-Kreuzfahrt</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5 Tage – 4 Nächte</w:t>
      </w:r>
    </w:p>
    <w:p w14:paraId="1AEF9F09" w14:textId="77777777" w:rsidR="007206DE" w:rsidRPr="00941DB2" w:rsidRDefault="007206DE" w:rsidP="0068066F">
      <w:pPr>
        <w:jc w:val="center"/>
        <w:rPr>
          <w:lang w:val="en-US"/>
        </w:rPr>
      </w:pPr>
      <w:r w:rsidRPr="00941DB2">
        <w:rPr>
          <w:noProof/>
          <w:lang w:val="en-US"/>
        </w:rPr>
        <w:t/>
        <w:pict>
          <v:shape type="#_x0000_t75" style="width:400px;height:347.61061946903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Wandern</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chnorcheln</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j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Ankunf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chas Strand</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ON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Bartolome Insel :</w:t>
            </w:r>
            <w:proofErr w:type="gramEnd"/>
            <w:r>
              <w:rPr>
                <w:color w:val="2F5496" w:themeColor="accent1" w:themeShade="BF"/>
                <w:sz w:val="18"/>
                <w:szCs w:val="18"/>
                <w:lang w:val="en-US"/>
              </w:rPr>
              <w:t xml:space="preserve"> Bartolom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nsel :</w:t>
            </w:r>
            <w:proofErr w:type="gramEnd"/>
            <w:r>
              <w:rPr>
                <w:color w:val="2F5496" w:themeColor="accent1" w:themeShade="BF"/>
                <w:sz w:val="18"/>
                <w:szCs w:val="18"/>
                <w:lang w:val="en-US"/>
              </w:rPr>
              <w:t xml:space="preserve"> Sullivan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outh Plazas Insel :</w:t>
            </w:r>
            <w:proofErr w:type="gramEnd"/>
            <w:r>
              <w:rPr>
                <w:color w:val="2F5496" w:themeColor="accent1" w:themeShade="BF"/>
                <w:sz w:val="18"/>
                <w:szCs w:val="18"/>
                <w:lang w:val="en-US"/>
              </w:rPr>
              <w:t xml:space="preserve"> South Pla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Fe Insel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IEN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Witch Hil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Pit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Hochlände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San Cristobal - Flughafen (Hin- und Rückfahr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TAG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NKUNFT AM FLUGHAFEN BALTRA (FLUGHAFEN)</w:t>
      </w:r>
    </w:p>
    <w:p w14:paraId="7525A73D" w14:textId="77777777" w:rsidR="008F4BF1" w:rsidRDefault="008F4BF1" w:rsidP="0068066F">
      <w:pPr>
        <w:tabs>
          <w:tab w:val="left" w:pos="7235"/>
        </w:tabs>
        <w:spacing w:line="276" w:lineRule="auto"/>
        <w:jc w:val="both"/>
      </w:pPr>
      <w:r>
        <w:t>Abflug zu den Galapagos-Inseln, Ankunft am Flughafen Baltra, wo unser Naturführer des Nationalparks auf Sie warte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w:t>
      </w:r>
    </w:p>
    <w:p w14:paraId="46CA55C7" w14:textId="77777777" w:rsidR="008F4BF1" w:rsidRDefault="008F4BF1" w:rsidP="0068066F">
      <w:pPr>
        <w:spacing w:line="276" w:lineRule="auto"/>
        <w:jc w:val="both"/>
      </w:pPr>
      <w:r>
        <w:t>Anschließend fahren wir zum Strand Bachas, der nördlich der Insel Santa Cruz liegt. Hier können wir schnorcheln oder einen entspannten Strandspaziergang unternehmen. Die Anlandung ist nass, das heißt, wir springen direkt von der Panga an den Strand. Auch hier empfehlen wir, barfuß auszusteigen und für den Rest der Tour leichte Wanderschuhe zu tragen. In der Salzwasserlagune hinter dem Strand sind oft Blaureiher und kleine Vögel zu sehen. Beide Strände sind Nistplätze für grüne Meeresschildkröt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e ist einer der berühmtesten Orte auf den Galapagosinseln und einer der wenigen, wo Sie Pinguine sehen können, ohne in die abgelegenen Gebiete im Westen von Isabela und Fernandina zu fahren. Sie haben eine großartige Aussicht auf Pinnacle Rock, der sich auf der Nordseite der Insel befindet, direkt neben einem wunderschönen pfirsichfarbenen Sandstrand. Die Wanderung zur Spitze der Insel ist fantastisch und bietet Ihnen unglaubliche Ausblicke auf Mondlandschaften mit verstreuten Vulkankegeln. Von diesem Aussichtspunkt aus sind viele Inseln sowie die Bucht von Sullivan und der Pinnacle-Felsen zu sehen. Schnorcheln: Sie haben die Möglichkeit, vom Strand aus zu schwimmen oder zu schnorcheln. Dieses Gebiet genießt den wohlverdienten Ruf, einer der besten Schnorchelplätze auf Galapagos zu sein, nicht nur wegen seines klaren und ruhigen Wassers, sondern auch wegen der Anwesenheit von Pinguinen, die beim Schnorcheln relativ leicht zu finden sind unglaubliche Vielfalt an Fischen, bunten Wirbellosen, Seelöwen, Schildkröten, Rochen und Riffhaien.</w:t>
      </w:r>
    </w:p>
    <w:p w14:paraId="31D9F24E" w14:textId="77777777" w:rsidR="007F6B43" w:rsidRDefault="007F6B43" w:rsidP="007F6B43">
      <w:r w:rsidRPr="0097321D">
        <w:t>
          <w:p>
            <w:r>
              <w:rPr>
                <w:b/>
              </w:rPr>
              <w:t xml:space="preserve">Schnorchelerlebnis:  </w:t>
            </w:r>
            <w:r>
              <w:t>Sie haben die Möglichkeit, vom Strand aus zu schwimmen oder zu schnorcheln. Diese Gegend hat den wohlverdienten Ruf, einer der besten Schnorchelplätze auf den Galapagosinseln zu sein, nicht nur wegen des klaren und ruhigen Wassers, sondern auch wegen der Präsenz von Pinguinen, die beim Schnorcheln relativ einfach zu finden sind, zusammen mit einer unglaublichen Vielfalt an Fischen, farbenfrohen Wirbellosen, Seelöwen, Schildkröten, Rochen und Riffhaien.</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Galapagos-Pinguine,  Vulkanlandschaften,  Pinnacle Rock,  Blaufußtölpel,  Reiher,  Seelöwen,  Haie.</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ULLIVAN BUCHT</w:t>
      </w:r>
    </w:p>
    <w:p w14:paraId="46CA55C7" w14:textId="77777777" w:rsidR="008F4BF1" w:rsidRDefault="008F4BF1" w:rsidP="0068066F">
      <w:pPr>
        <w:spacing w:line="276" w:lineRule="auto"/>
        <w:jc w:val="both"/>
      </w:pPr>
      <w:r>
        <w:t>Diese Wanderung ist eine Reise zum Verständnis der Entstehung dieser Vulkaninseln. Sie wandern in einem sehr gut erhaltenen Fluss aus Pahoehoe-Lava, der Ihnen endlose Möglichkeiten bietet, die zarten Texturen dieser Art von Lava zu sehen, die nur an wenigen Orten auf der Welt vorkommt. Auf den ersten Blick scheint die karge Landschaft völlig unbelebt zu sein, aber halten Sie Ausschau nach Pionierpflanzen, Lavaechsen und kleinen Vögeln. Am Ufer findet man Pinguine, Pelikane und Austernfischer.</w:t>
      </w:r>
    </w:p>
    <w:p w14:paraId="3EFCDAA7" w14:textId="77777777" w:rsidR="007F6B43" w:rsidRDefault="007F6B43" w:rsidP="007F6B43">
      <w:r w:rsidRPr="0097321D">
        <w:t>
          <w:p>
            <w:r>
              <w:rPr>
                <w:b/>
              </w:rPr>
              <w:t xml:space="preserve">Schnorchelerlebnis: </w:t>
            </w:r>
            <w:r>
              <w:t>Nach der Wanderung können Sie von einem Korallensandstrand oder den Dinghies aus schwimmen oder schnorcheln. Die Unterwasserwelt hier steht im starken Kontrast zum kargen Land und ist voller Fischschwärme, Galapagos-Pinguine, Riffhaie, Schildkröten und Rochen.</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Pahoehoe-Lava,  Galapagos-Pinguine,  Austernfischer,  Galapagos-Falken.</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OUTH PLAZAS INSEL</w:t>
      </w:r>
    </w:p>
    <w:p w14:paraId="7525A73D" w14:textId="77777777" w:rsidR="008F4BF1" w:rsidRDefault="008F4BF1" w:rsidP="0068066F">
      <w:pPr>
        <w:tabs>
          <w:tab w:val="left" w:pos="7235"/>
        </w:tabs>
        <w:spacing w:line="276" w:lineRule="auto"/>
        <w:jc w:val="both"/>
      </w:pPr>
      <w:r>
        <w:t>Von den beiden Zwillingsinseln ist nur der Besuch der South Plazas gestattet, während die North Plazas ausschließlich für wissenschaftliche Forschungszwecke reserviert sind. Dies ist eine kleine Insel, die jedoch eine beeindruckende Menge an Wildtieren beherbergt. Gleich nach Ihrer Landung sehen Sie Galapagos-Landleguane, die unter Feigenkakteen warten und sich von ihren Früchten ernähren. Eine große Seelöwenkolonie bietet Ihnen die Möglichkeit, verspielte Jungtiere zu beobachten, die sich in den Gezeitentümpeln erfreuen, aber auch große, mürrische Männchen, die ihr Revier verteidigen. Der Weg führt Sie zu einer Klippe, wo Sie viele Seevögel wie Fregattvögel, Rotschnabel-Tropikvögel, Tölpel, Schwalbenschwanzmöwen und Pelikane beobachten können. Eine rötliche Sukkulentenvegetation mit vereinzelten Kakteen bedeckt die meisten Inseln wie ein Teppich und verleiht dieser Insel eine einzigartige Persönlichkei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NSEL SANTA FE</w:t>
      </w:r>
    </w:p>
    <w:p w14:paraId="46CA55C7" w14:textId="77777777" w:rsidR="008F4BF1" w:rsidRDefault="008F4BF1" w:rsidP="0068066F">
      <w:pPr>
        <w:spacing w:line="276" w:lineRule="auto"/>
        <w:jc w:val="both"/>
      </w:pPr>
      <w:r>
        <w:t>Riesige Opuntienkakteen und karge Lavagestein umgeben den Landeplatz auf Santa Fe, der sich in einer der schönsten Buchten der Galapagosinseln befindet. Türkisfarbenes Wasser und weiße Sandstrände machen diesen Ort zu einem perfekten Zuhause für eine große Kolonie von Seelöwen, die Sie auf dem Sand sonnen sehen werden. Im Landesinneren suchen Sie nach endemischen Landleguanen von Santa Fe, aber achten Sie auch nach oben auf die Galapagosfalken, die sich oft auf den Spitzen der Kakteen niederlassen und nach Beute Ausschau halten. Darwin-Finken, Galapagos-Tauben, Spottdrosseln und Lavalebendige sind entlang des Weges ebenfalls häufig anzutreffen.</w:t>
      </w:r>
    </w:p>
    <w:p w14:paraId="3EFCDAA7" w14:textId="77777777" w:rsidR="007F6B43" w:rsidRDefault="007F6B43" w:rsidP="007F6B43">
      <w:r w:rsidRPr="0097321D">
        <w:t>
          <w:p>
            <w:r>
              <w:rPr>
                <w:b/>
              </w:rPr>
              <w:t xml:space="preserve">Schnorchelerlebnis: </w:t>
            </w:r>
            <w:r>
              <w:t>Nach der Wanderung haben Sie die Möglichkeit, im geschützten Wasser innerhalb der Bucht zu paddeln oder zu schnorcheln, wo Sie mit Seelöwenjungen und Riffhaien schwimmen können. Suchen Sie auch nach Meeresschildkröten, Rochen und einer großen Vielfalt an tropischen Fischen, darunter große Schwärme von Doktorfischen und Papageienfischen.</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ERRO BRUJO</w:t>
      </w:r>
    </w:p>
    <w:p w14:paraId="7525A73D" w14:textId="77777777" w:rsidR="008F4BF1" w:rsidRDefault="008F4BF1" w:rsidP="0068066F">
      <w:pPr>
        <w:tabs>
          <w:tab w:val="left" w:pos="7235"/>
        </w:tabs>
        <w:spacing w:line="276" w:lineRule="auto"/>
        <w:jc w:val="both"/>
      </w:pPr>
      <w:r>
        <w:t>Beginnen Sie Ihren Tag am Cerro Brujo, einem atemberaubenden weißen Sandstrand an der Nordküste der Insel San Cristóbal. Dieser Strand ist einer der ersten Orte, die von Charles Darwin besucht wurden. Es ist ein exquisiter Ort zum Spazierengehen und Genießen der Landschaft, mit seinem pudrigen weißen Sand und türkisfarbenem Wasser. Die Gegend beherbergt eine große Seelöwenkolonie, und die nahegelegene Lagune beherbergt oft mehrere Vogelarten, darunter Pelikane und Blaufußtölpel. Das klare Wasser macht es auch zu einem idealen Ort zum Schnorcheln, wo Sie reiche Meereslebewesen antreffen können.</w:t>
      </w:r>
    </w:p>
    <w:p w14:paraId="31D9F24E" w14:textId="77777777" w:rsidR="007F6B43" w:rsidRDefault="007F6B43" w:rsidP="007F6B43">
      <w:r w:rsidRPr="0097321D">
        <w:t>
          <w:p>
            <w:r>
              <w:rPr>
                <w:b/>
              </w:rPr>
              <w:t xml:space="preserve">Schnorchelerlebnis:  </w:t>
            </w:r>
            <w:r>
              <w:t>Spazieren Sie entlang der weißen Sandstrände von Cerro Brujo, genießen Sie hautnahe Begegnungen mit Seelöwen und erkunden Sie die lebhafte Unterwasserwelt.</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Weißer Sandstrand, Seelöwen der Galápagosinseln</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m / 0.3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ITT-PUNKT</w:t>
      </w:r>
    </w:p>
    <w:p w14:paraId="46CA55C7" w14:textId="77777777" w:rsidR="008F4BF1" w:rsidRDefault="008F4BF1" w:rsidP="0068066F">
      <w:pPr>
        <w:spacing w:line="276" w:lineRule="auto"/>
        <w:jc w:val="both"/>
      </w:pPr>
      <w:r>
        <w:t>Am Nachmittag geht es nach Punta Pitt, am östlichen Ende der Insel San Cristobal gelegen. Diese einzigartige Stätte ist der einzige Ort auf den Galapagosinseln, an dem man alle drei Arten von Tölpeln und zwei Arten von Fregattvögeln sehen kann. Der Weg hier bietet eine anspruchsvolle Wanderung auf einem steilen Pfad, belohnt aber mit atemberaubenden Aussichten auf die Küste. Der Strandbereich ist auch ein großartiger Ort zum Schnorcheln und Schwimmen und bietet die Möglichkeit, verschiedene Meereslebewesen zu sehen.</w:t>
      </w:r>
    </w:p>
    <w:p w14:paraId="3EFCDAA7" w14:textId="77777777" w:rsidR="007F6B43" w:rsidRDefault="007F6B43" w:rsidP="007F6B43">
      <w:r w:rsidRPr="0097321D">
        <w:t>
          <w:p>
            <w:r>
              <w:rPr>
                <w:b/>
              </w:rPr>
              <w:t xml:space="preserve">Wandererlebnis: </w:t>
            </w:r>
            <w:r>
              <w:t>Erkunde das raue Gelände von Punta Pitt und erlebe die vielfältige Vogelwelt, einschließlich aller drei Tölpelarten und der Fregattvögel.</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Atemberaubende Aussichten, Blaufußtölpel</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m / 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OCHLAND</w:t>
      </w:r>
    </w:p>
    <w:p w14:paraId="7525A73D" w14:textId="77777777" w:rsidR="008F4BF1" w:rsidRDefault="008F4BF1" w:rsidP="0068066F">
      <w:pPr>
        <w:tabs>
          <w:tab w:val="left" w:pos="7235"/>
        </w:tabs>
        <w:spacing w:line="276" w:lineRule="auto"/>
        <w:jc w:val="both"/>
      </w:pPr>
      <w:r>
        <w:t>Ihr Tag beginnt mit einer Reise zu den Hochländern der Insel San Cristobal, die eine andere Perspektive auf das einzigartige Ökosystem der Galapagos-Inseln bietet. Diese üppige und grüne Gegend steht in starkem Kontrast zu den Küstenzonen. Die Hochländer sind die Heimat einer Vielzahl von Vogelarten, von Riesenschildkröten in ihrem natürlichen Lebensraum und einer reichen Pflanzenwelt, einschließlich endemischer Bäume und Farne. Sie haben die Gelegenheit, entlang von Wegen zu wandern, die sich durch diese üppige Landschaft schlängeln, und die Riesenschildkröten aus nächster Nähe zu beobachten. Die Hochländer bieten außerdem einen Panoramablick auf die Insel und zeigen ihre vielfältige Topografie.</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Atemberaubende Aussichten, Riesenschildkröten</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el</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FLUGHAFEN SAN CRISTOBAL</w:t>
      </w:r>
    </w:p>
    <w:p w14:paraId="46CA55C7" w14:textId="77777777" w:rsidR="008F4BF1" w:rsidRDefault="008F4BF1" w:rsidP="0068066F">
      <w:pPr>
        <w:spacing w:line="276" w:lineRule="auto"/>
        <w:jc w:val="both"/>
      </w:pPr>
      <w:r>
        <w:t>Nach Ihrem Besuch werden Sie zum Flughafen gebracht, um Ihren Flug zurück nach Festland-Ecuador anzutreten. Dies markiert das Ende Ihrer Galapagos-Reise und hinterlässt Ihnen Erinnerungen an eine unglaubliche Tierwelt und Landschaften, die ein Leben lang halten werden. Gute Reise!</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Kulinarisches Angebot</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Frühstück</w:t>
            </w:r>
          </w:p>
        </w:tc>
        <w:tc>
          <w:tcPr>
            <w:tcW w:w="1909" w:type="dxa"/>
          </w:tcPr>
          <w:p w14:paraId="00B0DC34" w14:textId="77777777" w:rsidR="007B5914" w:rsidRDefault="007B5914" w:rsidP="00D940FA">
            <w:pPr>
              <w:tabs>
                <w:tab w:val="left" w:pos="7235"/>
              </w:tabs>
              <w:rPr>
                <w:lang w:val="en-US"/>
              </w:rPr>
            </w:pPr>
            <w:r>
              <w:rPr>
                <w:sz w:val="22"/>
                <w:szCs w:val="22"/>
                <w:lang w:val="en-US" w:eastAsia="en-US"/>
              </w:rPr>
              <w:t>F</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Mittagessen</w:t>
            </w:r>
          </w:p>
        </w:tc>
        <w:tc>
          <w:tcPr>
            <w:tcW w:w="1909" w:type="dxa"/>
          </w:tcPr>
          <w:p w14:paraId="7ACFF04D" w14:textId="77777777" w:rsidR="007B5914" w:rsidRDefault="007B5914" w:rsidP="00D940FA">
            <w:pPr>
              <w:tabs>
                <w:tab w:val="left" w:pos="7235"/>
              </w:tabs>
              <w:rPr>
                <w:lang w:val="en-US"/>
              </w:rPr>
            </w:pPr>
            <w:r>
              <w:rPr>
                <w:sz w:val="22"/>
                <w:szCs w:val="22"/>
                <w:lang w:val="en-US" w:eastAsia="en-US"/>
              </w:rPr>
              <w:t>M</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Abendessen</w:t>
            </w:r>
          </w:p>
        </w:tc>
        <w:tc>
          <w:tcPr>
            <w:tcW w:w="1909" w:type="dxa"/>
          </w:tcPr>
          <w:p w14:paraId="0A9EC2FE" w14:textId="77777777" w:rsidR="007B5914" w:rsidRDefault="007B5914" w:rsidP="00D940FA">
            <w:pPr>
              <w:tabs>
                <w:tab w:val="left" w:pos="7235"/>
              </w:tabs>
              <w:rPr>
                <w:lang w:val="en-US"/>
              </w:rPr>
            </w:pPr>
            <w:r>
              <w:rPr>
                <w:sz w:val="22"/>
                <w:szCs w:val="22"/>
                <w:lang w:val="en-US" w:eastAsia="en-US"/>
              </w:rPr>
              <w:t>A</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Schwierigkeitsgrad der Wanderung</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Leicht</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ittel</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Schwer</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